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4192" w:rsidRDefault="00594192" w:rsidP="00594192">
      <w:pPr>
        <w:rPr>
          <w:b/>
          <w:sz w:val="28"/>
          <w:szCs w:val="28"/>
        </w:rPr>
      </w:pPr>
      <w:r w:rsidRPr="00256160">
        <w:rPr>
          <w:b/>
          <w:sz w:val="28"/>
          <w:szCs w:val="28"/>
        </w:rPr>
        <w:t xml:space="preserve">Neural Network take-home </w:t>
      </w:r>
      <w:r>
        <w:rPr>
          <w:b/>
          <w:sz w:val="28"/>
          <w:szCs w:val="28"/>
        </w:rPr>
        <w:t>assignment</w:t>
      </w:r>
      <w:r w:rsidRPr="00256160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2</w:t>
      </w:r>
      <w:r w:rsidRPr="00256160">
        <w:rPr>
          <w:b/>
          <w:sz w:val="28"/>
          <w:szCs w:val="28"/>
        </w:rPr>
        <w:t xml:space="preserve">: </w:t>
      </w:r>
    </w:p>
    <w:p w:rsidR="00594192" w:rsidRDefault="00594192" w:rsidP="00594192">
      <w:pPr>
        <w:rPr>
          <w:b/>
        </w:rPr>
      </w:pPr>
      <w:r>
        <w:rPr>
          <w:b/>
        </w:rPr>
        <w:t xml:space="preserve">Prepared by </w:t>
      </w:r>
      <w:proofErr w:type="spellStart"/>
      <w:r>
        <w:rPr>
          <w:b/>
        </w:rPr>
        <w:t>Haihan</w:t>
      </w:r>
      <w:proofErr w:type="spellEnd"/>
    </w:p>
    <w:p w:rsidR="00E37644" w:rsidRPr="004311AD" w:rsidRDefault="00594192">
      <w:r>
        <w:t xml:space="preserve">In this exercise we are going to focus on understanding the use of packages such as </w:t>
      </w:r>
      <w:proofErr w:type="spellStart"/>
      <w:r>
        <w:t>Tensforflow</w:t>
      </w:r>
      <w:proofErr w:type="spellEnd"/>
      <w:r>
        <w:t xml:space="preserve"> and </w:t>
      </w:r>
      <w:proofErr w:type="spellStart"/>
      <w:r>
        <w:t>Keras</w:t>
      </w:r>
      <w:proofErr w:type="spellEnd"/>
      <w:r>
        <w:t xml:space="preserve"> for neural network building tasks. </w:t>
      </w:r>
      <w:r w:rsidRPr="00594192">
        <w:rPr>
          <w:i/>
        </w:rPr>
        <w:t>Feel free to push your results to your public git repos.</w:t>
      </w:r>
      <w:r w:rsidR="004311AD">
        <w:rPr>
          <w:i/>
        </w:rPr>
        <w:t xml:space="preserve"> </w:t>
      </w:r>
      <w:r w:rsidR="004311AD">
        <w:t>The soft deadline is Monday Jan. 22, 2018.</w:t>
      </w:r>
    </w:p>
    <w:p w:rsidR="00594192" w:rsidRDefault="00594192">
      <w:pPr>
        <w:rPr>
          <w:b/>
        </w:rPr>
      </w:pPr>
      <w:r w:rsidRPr="00594192">
        <w:rPr>
          <w:b/>
        </w:rPr>
        <w:t>Task 0</w:t>
      </w:r>
      <w:r>
        <w:rPr>
          <w:b/>
        </w:rPr>
        <w:t>:</w:t>
      </w:r>
    </w:p>
    <w:p w:rsidR="00594192" w:rsidRPr="00594192" w:rsidRDefault="00594192">
      <w:r>
        <w:t xml:space="preserve">Please install </w:t>
      </w:r>
      <w:proofErr w:type="spellStart"/>
      <w:r>
        <w:t>Tensorflow</w:t>
      </w:r>
      <w:proofErr w:type="spellEnd"/>
      <w:r>
        <w:t xml:space="preserve"> on your machine for your version of Python 3.x. Then please install </w:t>
      </w:r>
      <w:proofErr w:type="spellStart"/>
      <w:r>
        <w:t>Keras</w:t>
      </w:r>
      <w:proofErr w:type="spellEnd"/>
      <w:r>
        <w:t>.</w:t>
      </w:r>
    </w:p>
    <w:p w:rsidR="00594192" w:rsidRDefault="00594192">
      <w:r>
        <w:rPr>
          <w:b/>
        </w:rPr>
        <w:t>Task 1:</w:t>
      </w:r>
      <w:r>
        <w:t xml:space="preserve"> </w:t>
      </w:r>
    </w:p>
    <w:p w:rsidR="00594192" w:rsidRDefault="00594192">
      <w:r>
        <w:t xml:space="preserve">Your first task is to navigate to </w:t>
      </w:r>
      <w:hyperlink r:id="rId4" w:history="1">
        <w:r w:rsidRPr="00135EB1">
          <w:rPr>
            <w:rStyle w:val="Hyperlink"/>
          </w:rPr>
          <w:t>https://www.tensorflow.org/get_started/get_started</w:t>
        </w:r>
      </w:hyperlink>
      <w:r>
        <w:t xml:space="preserve"> and read the article. Then implement the example in </w:t>
      </w:r>
      <w:hyperlink r:id="rId5" w:history="1">
        <w:r w:rsidRPr="00135EB1">
          <w:rPr>
            <w:rStyle w:val="Hyperlink"/>
          </w:rPr>
          <w:t>https://www.tensorflow.org/get_started/mnist/beginners</w:t>
        </w:r>
      </w:hyperlink>
      <w:r>
        <w:t>.</w:t>
      </w:r>
    </w:p>
    <w:p w:rsidR="00594192" w:rsidRDefault="00594192">
      <w:pPr>
        <w:rPr>
          <w:b/>
        </w:rPr>
      </w:pPr>
      <w:r>
        <w:rPr>
          <w:b/>
        </w:rPr>
        <w:t>Task 2:</w:t>
      </w:r>
    </w:p>
    <w:p w:rsidR="00594192" w:rsidRDefault="00594192">
      <w:r>
        <w:t xml:space="preserve">Complete </w:t>
      </w:r>
      <w:hyperlink r:id="rId6" w:history="1">
        <w:r w:rsidRPr="00135EB1">
          <w:rPr>
            <w:rStyle w:val="Hyperlink"/>
          </w:rPr>
          <w:t>https://www.tensorflow.org/get_started/mnist/pros</w:t>
        </w:r>
      </w:hyperlink>
      <w:r>
        <w:t xml:space="preserve"> </w:t>
      </w:r>
    </w:p>
    <w:p w:rsidR="00594192" w:rsidRDefault="00594192">
      <w:pPr>
        <w:rPr>
          <w:b/>
        </w:rPr>
      </w:pPr>
      <w:r>
        <w:rPr>
          <w:b/>
        </w:rPr>
        <w:t>Task 3:</w:t>
      </w:r>
    </w:p>
    <w:p w:rsidR="00D21585" w:rsidRDefault="00594192">
      <w:r>
        <w:t xml:space="preserve">Using </w:t>
      </w:r>
      <w:proofErr w:type="spellStart"/>
      <w:r>
        <w:t>Keras</w:t>
      </w:r>
      <w:proofErr w:type="spellEnd"/>
      <w:r w:rsidR="00D21585">
        <w:t xml:space="preserve"> (sequential model)</w:t>
      </w:r>
      <w:r>
        <w:t xml:space="preserve">, implement a 2 Hidden layer Multilayer Perceptron classifier with a dropout layer </w:t>
      </w:r>
      <w:r w:rsidR="00D21585">
        <w:t xml:space="preserve">before the final </w:t>
      </w:r>
      <w:proofErr w:type="spellStart"/>
      <w:r w:rsidR="00D21585">
        <w:t>softmax</w:t>
      </w:r>
      <w:proofErr w:type="spellEnd"/>
      <w:r w:rsidR="00D21585">
        <w:t xml:space="preserve"> output layer. It will look something like this:</w:t>
      </w:r>
    </w:p>
    <w:p w:rsidR="00D21585" w:rsidRDefault="00D21585" w:rsidP="00D21585">
      <w:pPr>
        <w:jc w:val="center"/>
      </w:pPr>
      <w:r>
        <w:rPr>
          <w:noProof/>
        </w:rPr>
        <w:drawing>
          <wp:inline distT="0" distB="0" distL="0" distR="0">
            <wp:extent cx="1719943" cy="3519412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341" cy="3522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BDB" w:rsidRDefault="00D21585" w:rsidP="00D21585">
      <w:r>
        <w:t xml:space="preserve">Initially, the number of neurons </w:t>
      </w:r>
      <w:r w:rsidRPr="00D21585">
        <w:rPr>
          <w:i/>
        </w:rPr>
        <w:t>n</w:t>
      </w:r>
      <w:r>
        <w:t xml:space="preserve"> in the hidden layers</w:t>
      </w:r>
      <w:r w:rsidR="00395BDB">
        <w:t xml:space="preserve"> (which are </w:t>
      </w:r>
      <w:hyperlink r:id="rId8" w:history="1">
        <w:r w:rsidR="00395BDB" w:rsidRPr="00395BDB">
          <w:rPr>
            <w:rStyle w:val="Hyperlink"/>
            <w:b/>
          </w:rPr>
          <w:t>Dense layers</w:t>
        </w:r>
      </w:hyperlink>
      <w:r w:rsidR="00395BDB">
        <w:t>)</w:t>
      </w:r>
      <w:r>
        <w:t xml:space="preserve"> is 10</w:t>
      </w:r>
      <w:r w:rsidR="0073164A">
        <w:t>, with sigmoid activation functions</w:t>
      </w:r>
      <w:r>
        <w:t xml:space="preserve">. The dropout out ratio is 0.25. </w:t>
      </w:r>
      <w:r w:rsidR="00395BDB">
        <w:t xml:space="preserve">The final output layer is also a Dense layer with </w:t>
      </w:r>
      <w:r w:rsidR="00395BDB">
        <w:rPr>
          <w:i/>
        </w:rPr>
        <w:t xml:space="preserve">n </w:t>
      </w:r>
      <w:r w:rsidR="00395BDB">
        <w:t xml:space="preserve">= 1 and </w:t>
      </w:r>
      <w:proofErr w:type="spellStart"/>
      <w:r w:rsidR="00395BDB">
        <w:t>softmax</w:t>
      </w:r>
      <w:proofErr w:type="spellEnd"/>
      <w:r w:rsidR="00395BDB">
        <w:t xml:space="preserve"> activation. </w:t>
      </w:r>
    </w:p>
    <w:p w:rsidR="00D21585" w:rsidRDefault="00D21585" w:rsidP="00D21585">
      <w:r>
        <w:lastRenderedPageBreak/>
        <w:t xml:space="preserve">Your neural net will be trained on the </w:t>
      </w:r>
      <w:hyperlink r:id="rId9" w:history="1">
        <w:r w:rsidRPr="00135EB1">
          <w:rPr>
            <w:rStyle w:val="Hyperlink"/>
          </w:rPr>
          <w:t>https://archive.ics.uci.edu/ml/datasets/banknote+authentication#</w:t>
        </w:r>
      </w:hyperlink>
      <w:r>
        <w:t xml:space="preserve"> dataset.</w:t>
      </w:r>
      <w:r w:rsidR="009F0BDD">
        <w:t xml:space="preserve"> </w:t>
      </w:r>
      <w:r>
        <w:t xml:space="preserve">You can use </w:t>
      </w:r>
      <w:proofErr w:type="spellStart"/>
      <w:r>
        <w:t>Adadelta</w:t>
      </w:r>
      <w:proofErr w:type="spellEnd"/>
      <w:r>
        <w:t xml:space="preserve"> as your initial optimizer and binary cross</w:t>
      </w:r>
      <w:r w:rsidR="00207AEF">
        <w:t>-</w:t>
      </w:r>
      <w:r>
        <w:t>entropy loss (in general for classes greater than 2 it’s categorical cross</w:t>
      </w:r>
      <w:r w:rsidR="00207AEF">
        <w:t>-</w:t>
      </w:r>
      <w:r>
        <w:t>entropy that needs to be used). For holdout, use an 85-15 train/test split.</w:t>
      </w:r>
      <w:r w:rsidR="00E51B54">
        <w:t xml:space="preserve"> Usually 10 epochs (training runs of the entire dataset) is a good place to start. You will need to implement a one-hot encoding to convert the integer classes to one hot encoded classes, have a look at </w:t>
      </w:r>
      <w:hyperlink r:id="rId10" w:history="1">
        <w:r w:rsidR="00E51B54" w:rsidRPr="00135EB1">
          <w:rPr>
            <w:rStyle w:val="Hyperlink"/>
          </w:rPr>
          <w:t>http://scikit-learn.org/stable/modules/generated/sklearn.preprocessing.OneHotEncoder.html</w:t>
        </w:r>
      </w:hyperlink>
      <w:r w:rsidR="00E51B54">
        <w:t>. Re</w:t>
      </w:r>
      <w:r w:rsidR="00207AEF">
        <w:t>m</w:t>
      </w:r>
      <w:r w:rsidR="00E51B54">
        <w:t>e</w:t>
      </w:r>
      <w:r w:rsidR="00207AEF">
        <w:t>m</w:t>
      </w:r>
      <w:r w:rsidR="00E51B54">
        <w:t>ber you can do</w:t>
      </w:r>
      <w:r w:rsidR="00795D93">
        <w:t xml:space="preserve"> both</w:t>
      </w:r>
      <w:bookmarkStart w:id="0" w:name="_GoBack"/>
      <w:bookmarkEnd w:id="0"/>
      <w:r w:rsidR="00E51B54">
        <w:t xml:space="preserve"> training and validation in one call of </w:t>
      </w:r>
      <w:proofErr w:type="spellStart"/>
      <w:r w:rsidR="00E51B54">
        <w:t>model.fit</w:t>
      </w:r>
      <w:proofErr w:type="spellEnd"/>
      <w:r w:rsidR="00E51B54">
        <w:t xml:space="preserve">(). </w:t>
      </w:r>
    </w:p>
    <w:p w:rsidR="00D21585" w:rsidRPr="00D21585" w:rsidRDefault="00D21585" w:rsidP="00D21585">
      <w:r>
        <w:t>Experiment with using different hidden layer neuron numbers, dropout ratios, and optimizers and see what maximum accuracy you can obtain. Summarize your results in a spreadsheet and/or report.</w:t>
      </w:r>
    </w:p>
    <w:sectPr w:rsidR="00D21585" w:rsidRPr="00D215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yMzIzsDA1NLUwtbRQ0lEKTi0uzszPAykwrAUAdYwSaywAAAA="/>
  </w:docVars>
  <w:rsids>
    <w:rsidRoot w:val="00594192"/>
    <w:rsid w:val="001A21DA"/>
    <w:rsid w:val="00207AEF"/>
    <w:rsid w:val="00395BDB"/>
    <w:rsid w:val="004311AD"/>
    <w:rsid w:val="00594192"/>
    <w:rsid w:val="0073164A"/>
    <w:rsid w:val="00795D93"/>
    <w:rsid w:val="007B30BC"/>
    <w:rsid w:val="009F0BDD"/>
    <w:rsid w:val="00D21585"/>
    <w:rsid w:val="00E37644"/>
    <w:rsid w:val="00E51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F5F07"/>
  <w15:chartTrackingRefBased/>
  <w15:docId w15:val="{B234FC4A-8DC3-4463-9907-FEA9218BA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41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41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419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eras.io/layers/core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ensorflow.org/get_started/mnist/pro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tensorflow.org/get_started/mnist/beginners" TargetMode="External"/><Relationship Id="rId10" Type="http://schemas.openxmlformats.org/officeDocument/2006/relationships/hyperlink" Target="http://scikit-learn.org/stable/modules/generated/sklearn.preprocessing.OneHotEncoder.html" TargetMode="External"/><Relationship Id="rId4" Type="http://schemas.openxmlformats.org/officeDocument/2006/relationships/hyperlink" Target="https://www.tensorflow.org/get_started/get_started" TargetMode="External"/><Relationship Id="rId9" Type="http://schemas.openxmlformats.org/officeDocument/2006/relationships/hyperlink" Target="https://archive.ics.uci.edu/ml/datasets/banknote+authentication#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t</dc:creator>
  <cp:keywords/>
  <dc:description/>
  <cp:lastModifiedBy>root</cp:lastModifiedBy>
  <cp:revision>8</cp:revision>
  <dcterms:created xsi:type="dcterms:W3CDTF">2018-01-12T20:30:00Z</dcterms:created>
  <dcterms:modified xsi:type="dcterms:W3CDTF">2018-01-12T21:06:00Z</dcterms:modified>
</cp:coreProperties>
</file>